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2483" w:rsidRDefault="00337E80">
      <w:bookmarkStart w:id="0" w:name="_GoBack"/>
      <w:r>
        <w:rPr>
          <w:noProof/>
        </w:rPr>
        <w:drawing>
          <wp:inline distT="0" distB="0" distL="0" distR="0">
            <wp:extent cx="1428750" cy="1428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a San Mi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F2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sDQxMjUwNjAzMzVQ0lEKTi0uzszPAykwrAUAa+GVLSwAAAA="/>
  </w:docVars>
  <w:rsids>
    <w:rsidRoot w:val="00337E80"/>
    <w:rsid w:val="00337E80"/>
    <w:rsid w:val="003F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AC47F8-2B2A-4E2B-AC4C-33A626E7C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hland County School Disrict One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ly, Tammy E</dc:creator>
  <cp:keywords/>
  <dc:description/>
  <cp:lastModifiedBy>Jolly, Tammy E</cp:lastModifiedBy>
  <cp:revision>1</cp:revision>
  <dcterms:created xsi:type="dcterms:W3CDTF">2017-03-29T19:30:00Z</dcterms:created>
  <dcterms:modified xsi:type="dcterms:W3CDTF">2017-03-29T19:31:00Z</dcterms:modified>
</cp:coreProperties>
</file>